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w:t>
      </w:r>
      <w:r>
        <w:t xml:space="preserve"> </w:t>
      </w:r>
      <w:r>
        <w:t xml:space="preserve">Teacher</w:t>
      </w:r>
      <w:r>
        <w:t xml:space="preserve"> </w:t>
      </w:r>
      <w:r>
        <w:t xml:space="preserve">Cover</w:t>
      </w:r>
      <w:r>
        <w:t xml:space="preserve"> </w:t>
      </w:r>
      <w:r>
        <w:t xml:space="preserve">Letter</w:t>
      </w:r>
      <w:r>
        <w:t xml:space="preserve"> </w:t>
      </w:r>
      <w:r>
        <w:t xml:space="preserve">-</w:t>
      </w:r>
      <w:r>
        <w:t xml:space="preserve"> </w:t>
      </w:r>
      <w:r>
        <w:t xml:space="preserve">Wellington,</w:t>
      </w:r>
      <w:r>
        <w:t xml:space="preserve"> </w:t>
      </w:r>
      <w:r>
        <w:t xml:space="preserve">New</w:t>
      </w:r>
      <w:r>
        <w:t xml:space="preserve"> </w:t>
      </w:r>
      <w:r>
        <w:t xml:space="preserve">Zealand</w:t>
      </w:r>
    </w:p>
    <w:bookmarkStart w:id="20" w:name="X395cf2d2c81946fab2525359a381b8181d02aae"/>
    <w:p>
      <w:pPr>
        <w:pStyle w:val="Heading1"/>
      </w:pPr>
      <w:r>
        <w:t xml:space="preserve">Cover Letter for Primary Teacher Position</w:t>
      </w:r>
    </w:p>
    <w:p>
      <w:pPr>
        <w:pStyle w:val="FirstParagraph"/>
      </w:pPr>
      <w:r>
        <w:rPr>
          <w:bCs/>
          <w:b/>
        </w:rPr>
        <w:t xml:space="preserve">Dear [Hiring Manager's Name],</w:t>
      </w:r>
    </w:p>
    <w:p>
      <w:pPr>
        <w:pStyle w:val="BodyText"/>
      </w:pPr>
      <w:r>
        <w:t xml:space="preserve">I am writing to express my enthusiastic interest in the Primary Teacher position at your esteemed institution in Wellington, New Zealand. As a dedicated educator with over [X years] of experience in primary education, I am eager to contribute my passion for teaching, commitment to student growth, and alignment with the values of New Zealand’s educational framework. The opportunity to work within the vibrant community of Wellington—where innovation and cultural diversity thrive—resonates deeply with my professional aspirations.</w:t>
      </w:r>
    </w:p>
    <w:p>
      <w:pPr>
        <w:pStyle w:val="BodyText"/>
      </w:pPr>
      <w:r>
        <w:t xml:space="preserve">Having spent [X years] in primary classrooms, I have developed a strong foundation in creating inclusive, engaging, and student-centered learning environments. My teaching philosophy centers on fostering curiosity, critical thinking, and resilience in young learners while adhering to the New Zealand Curriculum’s principles of holistic development. Whether designing cross-curricular projects or supporting individualized learning paths, I prioritize building relationships with students that empower them to reach their full potential.</w:t>
      </w:r>
    </w:p>
    <w:p>
      <w:pPr>
        <w:pStyle w:val="BodyText"/>
      </w:pPr>
      <w:r>
        <w:t xml:space="preserve">In my current role as a [Current Position] at [Current School Name] in [Location], I have consistently demonstrated the ability to adapt pedagogical strategies to meet diverse learner needs. For instance, I recently led a project integrating technology and environmental stewardship, which not only enhanced students’ digital literacy but also connected them with local initiatives in Wellington. This experience reinforced my belief in the importance of connecting classroom learning to real-world contexts—a value that aligns perfectly with the progressive ethos of schools in New Zealand.</w:t>
      </w:r>
    </w:p>
    <w:p>
      <w:pPr>
        <w:pStyle w:val="BodyText"/>
      </w:pPr>
      <w:r>
        <w:t xml:space="preserve">What draws me specifically to Wellington is its reputation as a hub for educational excellence and community collaboration. The city’s emphasis on sustainability, cultural inclusivity, and innovation mirrors my own professional goals. I am particularly inspired by the opportunity to work within a school that values the unique contributions of Māori and Pasifika communities, as I have experience in incorporating Te Tiriti o Waitangi principles into classroom practices. My commitment to bicultural education includes ongoing professional development in tikanga Māori and strategies for fostering equity in diverse classrooms.</w:t>
      </w:r>
    </w:p>
    <w:p>
      <w:pPr>
        <w:pStyle w:val="BodyText"/>
      </w:pPr>
      <w:r>
        <w:t xml:space="preserve">As a Primary Teacher, I understand the critical role of early education in shaping lifelong learners. My approach is rooted in empathy, creativity, and a deep respect for the developmental needs of children aged 5–12. I have successfully implemented programs that promote social-emotional learning, such as mindfulness activities and peer mentoring, which have positively impacted student well-being and academic engagement. Additionally, I collaborate closely with parents and whānau to ensure a cohesive support system for each child’s growth.</w:t>
      </w:r>
    </w:p>
    <w:p>
      <w:pPr>
        <w:pStyle w:val="BodyText"/>
      </w:pPr>
      <w:r>
        <w:t xml:space="preserve">What sets me apart is my ability to blend traditional teaching methods with modern innovations. For example, I have integrated gamification into literacy instruction and utilized data-driven assessments to personalize learning. In Wellington, where schools are at the forefront of educational reform, I am eager to contribute my skills in curriculum design and classroom management while continuing to grow as an educator. My proficiency in [specific skill, e.g., "differentiated instruction" or "special needs support"] further equips me to address the unique challenges and opportunities of primary education.</w:t>
      </w:r>
    </w:p>
    <w:p>
      <w:pPr>
        <w:pStyle w:val="BodyText"/>
      </w:pPr>
      <w:r>
        <w:t xml:space="preserve">I am particularly drawn to your school’s mission of [insert specific detail from the school’s website, e.g., "nurturing curious minds through hands-on exploration"]. I am confident that my experience in fostering a love of learning, combined with my adaptability and dedication to New Zealand’s educational goals, would make me a valuable asset to your team. I am also excited about the possibility of engaging with Wellington’s rich cultural and natural landscapes to enrich students’ learning experiences—whether through field trips to local landmarks or partnerships with community organizations.</w:t>
      </w:r>
    </w:p>
    <w:p>
      <w:pPr>
        <w:pStyle w:val="BodyText"/>
      </w:pPr>
      <w:r>
        <w:t xml:space="preserve">Thank you for considering my application. I would welcome the opportunity to discuss how my background, skills, and enthusiasm align with your school’s vision. I am available at your convenience for an interview and can be reached at [Your Phone Number] or [Your Email Address]. I look forward to the possibility of contributing to the continued success of your institution in Wellingt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Teacher Cover Letter - Wellington, New Zealand</dc:title>
  <dc:creator/>
  <dc:language>en</dc:language>
  <cp:keywords/>
  <dcterms:created xsi:type="dcterms:W3CDTF">2026-07-24T14:33:30Z</dcterms:created>
  <dcterms:modified xsi:type="dcterms:W3CDTF">2026-07-24T14:33:30Z</dcterms:modified>
</cp:coreProperties>
</file>

<file path=docProps/custom.xml><?xml version="1.0" encoding="utf-8"?>
<Properties xmlns="http://schemas.openxmlformats.org/officeDocument/2006/custom-properties" xmlns:vt="http://schemas.openxmlformats.org/officeDocument/2006/docPropsVTypes"/>
</file>